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94946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25194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96510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96510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96510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23429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1636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119887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72955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489411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594402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69420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279900" cy="228600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33777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660764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 (рис. [??])</w:t>
      </w:r>
    </w:p>
    <w:p>
      <w:pPr>
        <w:pStyle w:val="BodyText"/>
      </w:pPr>
      <w:r>
        <w:t xml:space="preserve">[breakpoint]](image/16.png){ #fig:016 width=70%}</w:t>
      </w:r>
    </w:p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3213100" cy="381000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3213100" cy="381000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216526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4079383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2527009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Толстых Максим Алексеевич</dc:creator>
  <dc:language>ru-RU</dc:language>
  <cp:keywords/>
  <dcterms:created xsi:type="dcterms:W3CDTF">2023-05-04T12:43:25Z</dcterms:created>
  <dcterms:modified xsi:type="dcterms:W3CDTF">2023-05-04T12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